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atadcast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0-02-21</w:t>
      </w:r>
      <w:r>
        <w:t xml:space="preserve"> </w:t>
      </w:r>
      <w:r>
        <w:t xml:space="preserve">10:31:29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81"/>
        <w:gridCol w:w="3406"/>
        <w:gridCol w:w="851"/>
        <w:gridCol w:w="936"/>
        <w:gridCol w:w="851"/>
        <w:gridCol w:w="11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x">
              <w:r>
                <w:rPr>
                  <w:rStyle w:val="Hyperlink"/>
                  <w:b/>
                </w:rPr>
                <w:t xml:space="preserve">t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y">
              <w:r>
                <w:rPr>
                  <w:rStyle w:val="Hyperlink"/>
                  <w:b/>
                </w:rPr>
                <w:t xml:space="preserve">t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mean-z">
              <w:r>
                <w:rPr>
                  <w:rStyle w:val="Hyperlink"/>
                  <w:b/>
                </w:rPr>
                <w:t xml:space="preserve">t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x">
              <w:r>
                <w:rPr>
                  <w:rStyle w:val="Hyperlink"/>
                  <w:b/>
                </w:rPr>
                <w:t xml:space="preserve">t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y">
              <w:r>
                <w:rPr>
                  <w:rStyle w:val="Hyperlink"/>
                  <w:b/>
                </w:rPr>
                <w:t xml:space="preserve">t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-std-z">
              <w:r>
                <w:rPr>
                  <w:rStyle w:val="Hyperlink"/>
                  <w:b/>
                </w:rPr>
                <w:t xml:space="preserve">t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x">
              <w:r>
                <w:rPr>
                  <w:rStyle w:val="Hyperlink"/>
                  <w:b/>
                </w:rPr>
                <w:t xml:space="preserve">tGravit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y">
              <w:r>
                <w:rPr>
                  <w:rStyle w:val="Hyperlink"/>
                  <w:b/>
                </w:rPr>
                <w:t xml:space="preserve">tGravit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mean-z">
              <w:r>
                <w:rPr>
                  <w:rStyle w:val="Hyperlink"/>
                  <w:b/>
                </w:rPr>
                <w:t xml:space="preserve">tGravit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x">
              <w:r>
                <w:rPr>
                  <w:rStyle w:val="Hyperlink"/>
                  <w:b/>
                </w:rPr>
                <w:t xml:space="preserve">tGravit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y">
              <w:r>
                <w:rPr>
                  <w:rStyle w:val="Hyperlink"/>
                  <w:b/>
                </w:rPr>
                <w:t xml:space="preserve">tGravit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-std-z">
              <w:r>
                <w:rPr>
                  <w:rStyle w:val="Hyperlink"/>
                  <w:b/>
                </w:rPr>
                <w:t xml:space="preserve">tGravit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x">
              <w:r>
                <w:rPr>
                  <w:rStyle w:val="Hyperlink"/>
                  <w:b/>
                </w:rPr>
                <w:t xml:space="preserve">t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y">
              <w:r>
                <w:rPr>
                  <w:rStyle w:val="Hyperlink"/>
                  <w:b/>
                </w:rPr>
                <w:t xml:space="preserve">t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mean-z">
              <w:r>
                <w:rPr>
                  <w:rStyle w:val="Hyperlink"/>
                  <w:b/>
                </w:rPr>
                <w:t xml:space="preserve">t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x">
              <w:r>
                <w:rPr>
                  <w:rStyle w:val="Hyperlink"/>
                  <w:b/>
                </w:rPr>
                <w:t xml:space="preserve">t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y">
              <w:r>
                <w:rPr>
                  <w:rStyle w:val="Hyperlink"/>
                  <w:b/>
                </w:rPr>
                <w:t xml:space="preserve">t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-std-z">
              <w:r>
                <w:rPr>
                  <w:rStyle w:val="Hyperlink"/>
                  <w:b/>
                </w:rPr>
                <w:t xml:space="preserve">t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x">
              <w:r>
                <w:rPr>
                  <w:rStyle w:val="Hyperlink"/>
                  <w:b/>
                </w:rPr>
                <w:t xml:space="preserve">t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y">
              <w:r>
                <w:rPr>
                  <w:rStyle w:val="Hyperlink"/>
                  <w:b/>
                </w:rPr>
                <w:t xml:space="preserve">t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mean-z">
              <w:r>
                <w:rPr>
                  <w:rStyle w:val="Hyperlink"/>
                  <w:b/>
                </w:rPr>
                <w:t xml:space="preserve">t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x">
              <w:r>
                <w:rPr>
                  <w:rStyle w:val="Hyperlink"/>
                  <w:b/>
                </w:rPr>
                <w:t xml:space="preserve">t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y">
              <w:r>
                <w:rPr>
                  <w:rStyle w:val="Hyperlink"/>
                  <w:b/>
                </w:rPr>
                <w:t xml:space="preserve">t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-std-z">
              <w:r>
                <w:rPr>
                  <w:rStyle w:val="Hyperlink"/>
                  <w:b/>
                </w:rPr>
                <w:t xml:space="preserve">t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x">
              <w:r>
                <w:rPr>
                  <w:rStyle w:val="Hyperlink"/>
                  <w:b/>
                </w:rPr>
                <w:t xml:space="preserve">tBodyGyro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y">
              <w:r>
                <w:rPr>
                  <w:rStyle w:val="Hyperlink"/>
                  <w:b/>
                </w:rPr>
                <w:t xml:space="preserve">tBodyGyro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mean-z">
              <w:r>
                <w:rPr>
                  <w:rStyle w:val="Hyperlink"/>
                  <w:b/>
                </w:rPr>
                <w:t xml:space="preserve">tBodyGyro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x">
              <w:r>
                <w:rPr>
                  <w:rStyle w:val="Hyperlink"/>
                  <w:b/>
                </w:rPr>
                <w:t xml:space="preserve">tBodyGyro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y">
              <w:r>
                <w:rPr>
                  <w:rStyle w:val="Hyperlink"/>
                  <w:b/>
                </w:rPr>
                <w:t xml:space="preserve">tBodyGyro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-std-z">
              <w:r>
                <w:rPr>
                  <w:rStyle w:val="Hyperlink"/>
                  <w:b/>
                </w:rPr>
                <w:t xml:space="preserve">tBodyGyro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mean">
              <w:r>
                <w:rPr>
                  <w:rStyle w:val="Hyperlink"/>
                  <w:b/>
                </w:rPr>
                <w:t xml:space="preserve">t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-std">
              <w:r>
                <w:rPr>
                  <w:rStyle w:val="Hyperlink"/>
                  <w:b/>
                </w:rPr>
                <w:t xml:space="preserve">t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mean">
              <w:r>
                <w:rPr>
                  <w:rStyle w:val="Hyperlink"/>
                  <w:b/>
                </w:rPr>
                <w:t xml:space="preserve">tGravit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-std">
              <w:r>
                <w:rPr>
                  <w:rStyle w:val="Hyperlink"/>
                  <w:b/>
                </w:rPr>
                <w:t xml:space="preserve">tGravit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mean">
              <w:r>
                <w:rPr>
                  <w:rStyle w:val="Hyperlink"/>
                  <w:b/>
                </w:rPr>
                <w:t xml:space="preserve">t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-std">
              <w:r>
                <w:rPr>
                  <w:rStyle w:val="Hyperlink"/>
                  <w:b/>
                </w:rPr>
                <w:t xml:space="preserve">t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mean">
              <w:r>
                <w:rPr>
                  <w:rStyle w:val="Hyperlink"/>
                  <w:b/>
                </w:rPr>
                <w:t xml:space="preserve">t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-std">
              <w:r>
                <w:rPr>
                  <w:rStyle w:val="Hyperlink"/>
                  <w:b/>
                </w:rPr>
                <w:t xml:space="preserve">t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mean">
              <w:r>
                <w:rPr>
                  <w:rStyle w:val="Hyperlink"/>
                  <w:b/>
                </w:rPr>
                <w:t xml:space="preserve">t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-std">
              <w:r>
                <w:rPr>
                  <w:rStyle w:val="Hyperlink"/>
                  <w:b/>
                </w:rPr>
                <w:t xml:space="preserve">t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x">
              <w:r>
                <w:rPr>
                  <w:rStyle w:val="Hyperlink"/>
                  <w:b/>
                </w:rPr>
                <w:t xml:space="preserve">fBodyAcc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y">
              <w:r>
                <w:rPr>
                  <w:rStyle w:val="Hyperlink"/>
                  <w:b/>
                </w:rPr>
                <w:t xml:space="preserve">fBodyAcc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-z">
              <w:r>
                <w:rPr>
                  <w:rStyle w:val="Hyperlink"/>
                  <w:b/>
                </w:rPr>
                <w:t xml:space="preserve">fBodyAcc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x">
              <w:r>
                <w:rPr>
                  <w:rStyle w:val="Hyperlink"/>
                  <w:b/>
                </w:rPr>
                <w:t xml:space="preserve">fBodyAcc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y">
              <w:r>
                <w:rPr>
                  <w:rStyle w:val="Hyperlink"/>
                  <w:b/>
                </w:rPr>
                <w:t xml:space="preserve">fBodyAcc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std-z">
              <w:r>
                <w:rPr>
                  <w:rStyle w:val="Hyperlink"/>
                  <w:b/>
                </w:rPr>
                <w:t xml:space="preserve">fBodyAcc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x">
              <w:r>
                <w:rPr>
                  <w:rStyle w:val="Hyperlink"/>
                  <w:b/>
                </w:rPr>
                <w:t xml:space="preserve">fBodyAcc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y">
              <w:r>
                <w:rPr>
                  <w:rStyle w:val="Hyperlink"/>
                  <w:b/>
                </w:rPr>
                <w:t xml:space="preserve">fBodyAcc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-meanfreq-z">
              <w:r>
                <w:rPr>
                  <w:rStyle w:val="Hyperlink"/>
                  <w:b/>
                </w:rPr>
                <w:t xml:space="preserve">fBodyAcc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x">
              <w:r>
                <w:rPr>
                  <w:rStyle w:val="Hyperlink"/>
                  <w:b/>
                </w:rPr>
                <w:t xml:space="preserve">fBodyAccJerk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y">
              <w:r>
                <w:rPr>
                  <w:rStyle w:val="Hyperlink"/>
                  <w:b/>
                </w:rPr>
                <w:t xml:space="preserve">fBodyAccJerk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-z">
              <w:r>
                <w:rPr>
                  <w:rStyle w:val="Hyperlink"/>
                  <w:b/>
                </w:rPr>
                <w:t xml:space="preserve">fBodyAccJerk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x">
              <w:r>
                <w:rPr>
                  <w:rStyle w:val="Hyperlink"/>
                  <w:b/>
                </w:rPr>
                <w:t xml:space="preserve">fBodyAccJerk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y">
              <w:r>
                <w:rPr>
                  <w:rStyle w:val="Hyperlink"/>
                  <w:b/>
                </w:rPr>
                <w:t xml:space="preserve">fBodyAccJerk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std-z">
              <w:r>
                <w:rPr>
                  <w:rStyle w:val="Hyperlink"/>
                  <w:b/>
                </w:rPr>
                <w:t xml:space="preserve">fBodyAccJerk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x">
              <w:r>
                <w:rPr>
                  <w:rStyle w:val="Hyperlink"/>
                  <w:b/>
                </w:rPr>
                <w:t xml:space="preserve">fBodyAccJerk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y">
              <w:r>
                <w:rPr>
                  <w:rStyle w:val="Hyperlink"/>
                  <w:b/>
                </w:rPr>
                <w:t xml:space="preserve">fBodyAccJerk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-meanfreq-z">
              <w:r>
                <w:rPr>
                  <w:rStyle w:val="Hyperlink"/>
                  <w:b/>
                </w:rPr>
                <w:t xml:space="preserve">fBodyAccJerk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x">
              <w:r>
                <w:rPr>
                  <w:rStyle w:val="Hyperlink"/>
                  <w:b/>
                </w:rPr>
                <w:t xml:space="preserve">fBodyGyro-mean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y">
              <w:r>
                <w:rPr>
                  <w:rStyle w:val="Hyperlink"/>
                  <w:b/>
                </w:rPr>
                <w:t xml:space="preserve">fBodyGyro-mean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-z">
              <w:r>
                <w:rPr>
                  <w:rStyle w:val="Hyperlink"/>
                  <w:b/>
                </w:rPr>
                <w:t xml:space="preserve">fBodyGyro-mean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x">
              <w:r>
                <w:rPr>
                  <w:rStyle w:val="Hyperlink"/>
                  <w:b/>
                </w:rPr>
                <w:t xml:space="preserve">fBodyGyro-std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y">
              <w:r>
                <w:rPr>
                  <w:rStyle w:val="Hyperlink"/>
                  <w:b/>
                </w:rPr>
                <w:t xml:space="preserve">fBodyGyro-std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std-z">
              <w:r>
                <w:rPr>
                  <w:rStyle w:val="Hyperlink"/>
                  <w:b/>
                </w:rPr>
                <w:t xml:space="preserve">fBodyGyro-std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x">
              <w:r>
                <w:rPr>
                  <w:rStyle w:val="Hyperlink"/>
                  <w:b/>
                </w:rPr>
                <w:t xml:space="preserve">fBodyGyro-meanFreq()-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y">
              <w:r>
                <w:rPr>
                  <w:rStyle w:val="Hyperlink"/>
                  <w:b/>
                </w:rPr>
                <w:t xml:space="preserve">fBodyGyro-meanFreq()-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-meanfreq-z">
              <w:r>
                <w:rPr>
                  <w:rStyle w:val="Hyperlink"/>
                  <w:b/>
                </w:rPr>
                <w:t xml:space="preserve">fBodyGyro-meanFreq()-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">
              <w:r>
                <w:rPr>
                  <w:rStyle w:val="Hyperlink"/>
                  <w:b/>
                </w:rPr>
                <w:t xml:space="preserve">fBodyAcc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std">
              <w:r>
                <w:rPr>
                  <w:rStyle w:val="Hyperlink"/>
                  <w:b/>
                </w:rPr>
                <w:t xml:space="preserve">fBodyAcc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-meanfreq">
              <w:r>
                <w:rPr>
                  <w:rStyle w:val="Hyperlink"/>
                  <w:b/>
                </w:rPr>
                <w:t xml:space="preserve">fBodyAcc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">
              <w:r>
                <w:rPr>
                  <w:rStyle w:val="Hyperlink"/>
                  <w:b/>
                </w:rPr>
                <w:t xml:space="preserve">fBodyBodyAcc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std">
              <w:r>
                <w:rPr>
                  <w:rStyle w:val="Hyperlink"/>
                  <w:b/>
                </w:rPr>
                <w:t xml:space="preserve">fBodyBodyAcc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-meanfreq">
              <w:r>
                <w:rPr>
                  <w:rStyle w:val="Hyperlink"/>
                  <w:b/>
                </w:rPr>
                <w:t xml:space="preserve">fBodyBodyAcc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">
              <w:r>
                <w:rPr>
                  <w:rStyle w:val="Hyperlink"/>
                  <w:b/>
                </w:rPr>
                <w:t xml:space="preserve">fBodyBodyGyro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std">
              <w:r>
                <w:rPr>
                  <w:rStyle w:val="Hyperlink"/>
                  <w:b/>
                </w:rPr>
                <w:t xml:space="preserve">fBodyBodyGyro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-meanfreq">
              <w:r>
                <w:rPr>
                  <w:rStyle w:val="Hyperlink"/>
                  <w:b/>
                </w:rPr>
                <w:t xml:space="preserve">fBodyBodyGyro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">
              <w:r>
                <w:rPr>
                  <w:rStyle w:val="Hyperlink"/>
                  <w:b/>
                </w:rPr>
                <w:t xml:space="preserve">fBodyBodyGyroJerkMag-mean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std">
              <w:r>
                <w:rPr>
                  <w:rStyle w:val="Hyperlink"/>
                  <w:b/>
                </w:rPr>
                <w:t xml:space="preserve">fBodyBodyGyroJerkMag-std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-meanfreq">
              <w:r>
                <w:rPr>
                  <w:rStyle w:val="Hyperlink"/>
                  <w:b/>
                </w:rPr>
                <w:t xml:space="preserve">fBodyBodyGyroJerkMag-meanFreq()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"/>
      <w:r>
        <w:t xml:space="preserve">subject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1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1", "10", "11", "12", "13", "14", "15", "16", "17", "18", "19", "2", "20", "21", "22", "23", "24", "25", "26", "27", "28", "29", "3", "30", "4", "5", "6", "7", "8", "9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"/>
      <w:r>
        <w:t xml:space="preserve">activity</w:t>
      </w:r>
      <w:bookmarkEnd w:id="25"/>
    </w:p>
    <w:tbl>
      <w:tblPr>
        <w:tblStyle w:val="Table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WALK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WALK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-mean-x"/>
      <w:r>
        <w:t xml:space="preserve">tBodyAcc-mean()-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-t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-mean-y"/>
      <w:r>
        <w:t xml:space="preserve">tBodyAcc-mean()-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-t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-mean-z"/>
      <w:r>
        <w:t xml:space="preserve">tBodyAcc-mean()-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-t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acc-std-x"/>
      <w:r>
        <w:t xml:space="preserve">tBodyAcc-std()-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-t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acc-std-y"/>
      <w:r>
        <w:t xml:space="preserve">tBodyAcc-std()-Y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-t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bodyacc-std-z"/>
      <w:r>
        <w:t xml:space="preserve">tBodyAcc-std()-Z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8-t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gravityacc-mean-x"/>
      <w:r>
        <w:t xml:space="preserve">tGravityAcc-mean()-X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9-tGravit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gravityacc-mean-y"/>
      <w:r>
        <w:t xml:space="preserve">tGravityAcc-mean()-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0-tGravit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gravityacc-mean-z"/>
      <w:r>
        <w:t xml:space="preserve">tGravityAcc-mean()-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1-tGravit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gravityacc-std-x"/>
      <w:r>
        <w:t xml:space="preserve">tGravityAcc-std()-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2-tGravit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gravityacc-std-y"/>
      <w:r>
        <w:t xml:space="preserve">tGravityAcc-std()-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3-tGravit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gravityacc-std-z"/>
      <w:r>
        <w:t xml:space="preserve">tGravityAcc-std()-Z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4-tGravit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accjerk-mean-x"/>
      <w:r>
        <w:t xml:space="preserve">tBodyAccJerk-mean()-X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5-t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accjerk-mean-y"/>
      <w:r>
        <w:t xml:space="preserve">tBodyAccJerk-mean()-Y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6-t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accjerk-mean-z"/>
      <w:r>
        <w:t xml:space="preserve">tBodyAccJerk-mean()-Z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7-t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jerk-std-x"/>
      <w:r>
        <w:t xml:space="preserve">tBodyAccJerk-std()-X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8-t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bodyaccjerk-std-y"/>
      <w:r>
        <w:t xml:space="preserve">tBodyAccJerk-std()-Y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19-t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-std-z"/>
      <w:r>
        <w:t xml:space="preserve">tBodyAccJerk-std()-Z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0-t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-mean-x"/>
      <w:r>
        <w:t xml:space="preserve">tBodyGyro-mean()-X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1-t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-mean-y"/>
      <w:r>
        <w:t xml:space="preserve">tBodyGyro-mean()-Y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2-t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bodygyro-mean-z"/>
      <w:r>
        <w:t xml:space="preserve">tBodyGyro-mean()-Z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3-t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bodygyro-std-x"/>
      <w:r>
        <w:t xml:space="preserve">tBodyGyro-std()-X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4-t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bodygyro-std-y"/>
      <w:r>
        <w:t xml:space="preserve">tBodyGyro-std()-Y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5-t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bodygyro-std-z"/>
      <w:r>
        <w:t xml:space="preserve">tBodyGyro-std()-Z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6-t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bodygyrojerk-mean-x"/>
      <w:r>
        <w:t xml:space="preserve">tBodyGyroJerk-mean()-X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7-tBodyGyro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bodygyrojerk-mean-y"/>
      <w:r>
        <w:t xml:space="preserve">tBodyGyroJerk-mean()-Y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8-tBodyGyro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bodygyrojerk-mean-z"/>
      <w:r>
        <w:t xml:space="preserve">tBodyGyroJerk-mean()-Z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29-tBodyGyro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bodygyrojerk-std-x"/>
      <w:r>
        <w:t xml:space="preserve">tBodyGyroJerk-std()-X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0-tBodyGyro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bodygyrojerk-std-y"/>
      <w:r>
        <w:t xml:space="preserve">tBodyGyroJerk-std()-Y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1-tBodyGyro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bodygyrojerk-std-z"/>
      <w:r>
        <w:t xml:space="preserve">tBodyGyroJerk-std()-Z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2-tBodyGyro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bodyaccmag-mean"/>
      <w:r>
        <w:t xml:space="preserve">tBodyAccMag-mean()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3-t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bodyaccmag-std"/>
      <w:r>
        <w:t xml:space="preserve">tBodyAccMag-std()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4-t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gravityaccmag-mean"/>
      <w:r>
        <w:t xml:space="preserve">tGravityAccMag-mean()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5-tGravit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gravityaccmag-std"/>
      <w:r>
        <w:t xml:space="preserve">tGravityAccMag-std()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6-tGravit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bodyaccjerkmag-mean"/>
      <w:r>
        <w:t xml:space="preserve">tBodyAccJerkMag-mean()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7-t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bodyaccjerkmag-std"/>
      <w:r>
        <w:t xml:space="preserve">tBodyAccJerkMag-std()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8-t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bodygyromag-mean"/>
      <w:r>
        <w:t xml:space="preserve">tBodyGyroMag-mean()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39-t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bodygyromag-std"/>
      <w:r>
        <w:t xml:space="preserve">tBodyGyroMag-std()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0-t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bodygyrojerkmag-mean"/>
      <w:r>
        <w:t xml:space="preserve">tBodyGyroJerkMag-mean()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1-t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bodygyrojerkmag-std"/>
      <w:r>
        <w:t xml:space="preserve">tBodyGyroJerkMag-std()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2-t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bodyacc-mean-x"/>
      <w:r>
        <w:t xml:space="preserve">fBodyAcc-mean()-X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3-fBodyAcc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acc-mean-y"/>
      <w:r>
        <w:t xml:space="preserve">fBodyAcc-mean()-Y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4-fBodyAcc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acc-mean-z"/>
      <w:r>
        <w:t xml:space="preserve">fBodyAcc-mean()-Z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5-fBodyAcc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acc-std-x"/>
      <w:r>
        <w:t xml:space="preserve">fBodyAcc-std()-X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6-fBodyAcc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acc-std-y"/>
      <w:r>
        <w:t xml:space="preserve">fBodyAcc-std()-Y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7-fBodyAcc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acc-std-z"/>
      <w:r>
        <w:t xml:space="preserve">fBodyAcc-std()-Z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8-fBodyAcc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bodyacc-meanfreq-x"/>
      <w:r>
        <w:t xml:space="preserve">fBodyAcc-meanFreq()-X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49-fBodyAcc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bodyacc-meanfreq-y"/>
      <w:r>
        <w:t xml:space="preserve">fBodyAcc-meanFreq()-Y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0-fBodyAcc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bodyacc-meanfreq-z"/>
      <w:r>
        <w:t xml:space="preserve">fBodyAcc-meanFreq()-Z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1-fBodyAcc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bodyaccjerk-mean-x"/>
      <w:r>
        <w:t xml:space="preserve">fBodyAccJerk-mean()-X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2-fBodyAccJerk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bodyaccjerk-mean-y"/>
      <w:r>
        <w:t xml:space="preserve">fBodyAccJerk-mean()-Y</w:t>
      </w:r>
      <w:bookmarkEnd w:id="12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3-fBodyAccJerk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bodyaccjerk-mean-z"/>
      <w:r>
        <w:t xml:space="preserve">fBodyAccJerk-mean()-Z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4-fBodyAccJerk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bodyaccjerk-std-x"/>
      <w:r>
        <w:t xml:space="preserve">fBodyAccJerk-std()-X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5-fBodyAccJerk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bodyaccjerk-std-y"/>
      <w:r>
        <w:t xml:space="preserve">fBodyAccJerk-std()-Y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6-fBodyAccJerk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bodyaccjerk-std-z"/>
      <w:r>
        <w:t xml:space="preserve">fBodyAccJerk-std()-Z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7-fBodyAccJerk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bodyaccjerk-meanfreq-x"/>
      <w:r>
        <w:t xml:space="preserve">fBodyAccJerk-meanFreq()-X</w:t>
      </w:r>
      <w:bookmarkEnd w:id="1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8-fBodyAccJerk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bodyaccjerk-meanfreq-y"/>
      <w:r>
        <w:t xml:space="preserve">fBodyAccJerk-meanFreq()-Y</w:t>
      </w:r>
      <w:bookmarkEnd w:id="1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59-fBodyAccJerk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bodyaccjerk-meanfreq-z"/>
      <w:r>
        <w:t xml:space="preserve">fBodyAccJerk-meanFreq()-Z</w:t>
      </w:r>
      <w:bookmarkEnd w:id="1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0-fBodyAccJerk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bodygyro-mean-x"/>
      <w:r>
        <w:t xml:space="preserve">fBodyGyro-mean()-X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1-fBodyGyro-mean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bodygyro-mean-y"/>
      <w:r>
        <w:t xml:space="preserve">fBodyGyro-mean()-Y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2-fBodyGyro-mean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bodygyro-mean-z"/>
      <w:r>
        <w:t xml:space="preserve">fBodyGyro-mean()-Z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3-fBodyGyro-mean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bodygyro-std-x"/>
      <w:r>
        <w:t xml:space="preserve">fBodyGyro-std()-X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4-fBodyGyro-std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bodygyro-std-y"/>
      <w:r>
        <w:t xml:space="preserve">fBodyGyro-std()-Y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5-fBodyGyro-std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bodygyro-std-z"/>
      <w:r>
        <w:t xml:space="preserve">fBodyGyro-std()-Z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6-fBodyGyro-std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bodygyro-meanfreq-x"/>
      <w:r>
        <w:t xml:space="preserve">fBodyGyro-meanFreq()-X</w:t>
      </w:r>
      <w:bookmarkEnd w:id="155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7-fBodyGyro-meanFreq()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bodygyro-meanfreq-y"/>
      <w:r>
        <w:t xml:space="preserve">fBodyGyro-meanFreq()-Y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8-fBodyGyro-meanFreq()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fbodygyro-meanfreq-z"/>
      <w:r>
        <w:t xml:space="preserve">fBodyGyro-meanFreq()-Z</w:t>
      </w:r>
      <w:bookmarkEnd w:id="15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69-fBodyGyro-meanFreq()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fbodyaccmag-mean"/>
      <w:r>
        <w:t xml:space="preserve">fBodyAccMag-mean()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0-fBodyAcc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fbodyaccmag-std"/>
      <w:r>
        <w:t xml:space="preserve">fBodyAccMag-std()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1-fBodyAcc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fbodyaccmag-meanfreq"/>
      <w:r>
        <w:t xml:space="preserve">fBodyAccMag-meanFreq()</w:t>
      </w:r>
      <w:bookmarkEnd w:id="16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2-fBodyAcc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fbodybodyaccjerkmag-mean"/>
      <w:r>
        <w:t xml:space="preserve">fBodyBodyAccJerkMag-mean()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3-fBodyBodyAcc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fbodybodyaccjerkmag-std"/>
      <w:r>
        <w:t xml:space="preserve">fBodyBodyAccJerkMag-std()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4-fBodyBodyAcc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fbodybodyaccjerkmag-meanfreq"/>
      <w:r>
        <w:t xml:space="preserve">fBodyBodyAccJerkMag-meanFreq()</w:t>
      </w:r>
      <w:bookmarkEnd w:id="17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5-fBodyBodyAcc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bodybodygyromag-mean"/>
      <w:r>
        <w:t xml:space="preserve">fBodyBodyGyroMag-mean()</w:t>
      </w:r>
      <w:bookmarkEnd w:id="1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6-fBodyBodyGyro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bodybodygyromag-std"/>
      <w:r>
        <w:t xml:space="preserve">fBodyBodyGyroMag-std()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7-fBodyBodyGyro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bodybodygyromag-meanfreq"/>
      <w:r>
        <w:t xml:space="preserve">fBodyBodyGyroMag-meanFreq()</w:t>
      </w:r>
      <w:bookmarkEnd w:id="1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8-fBodyBodyGyro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bodybodygyrojerkmag-mean"/>
      <w:r>
        <w:t xml:space="preserve">fBodyBodyGyroJerkMag-mean()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79-fBodyBodyGyroJerkMag-mean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bodybodygyrojerkmag-std"/>
      <w:r>
        <w:t xml:space="preserve">fBodyBodyGyroJerkMag-std()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80-fBodyBodyGyroJerkMag-std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bodybodygyrojerkmag-meanfreq"/>
      <w:r>
        <w:t xml:space="preserve">fBodyBodyGyroJerkMag-meanFreq()</w:t>
      </w:r>
      <w:bookmarkEnd w:id="18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atadcast_files/figure-docx/Var-81-fBodyBodyGyroJerkMag-meanFreq()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3"/>
          <w:ilvl w:val="0"/>
        </w:numPr>
      </w:pPr>
      <w:r>
        <w:t xml:space="preserve">Created by: Liu, Li (username:</w:t>
      </w:r>
      <w:r>
        <w:t xml:space="preserve"> </w:t>
      </w:r>
      <w:r>
        <w:rPr>
          <w:rStyle w:val="VerbatimChar"/>
        </w:rPr>
        <w:t xml:space="preserve">LLIU01</w:t>
      </w:r>
      <w:r>
        <w:t xml:space="preserve">).</w:t>
      </w:r>
    </w:p>
    <w:p>
      <w:pPr>
        <w:numPr>
          <w:numId w:val="1003"/>
          <w:ilvl w:val="0"/>
        </w:numPr>
      </w:pPr>
      <w:r>
        <w:t xml:space="preserve">Report creation time: Fri Feb 21 2020 10:31:53</w:t>
      </w:r>
    </w:p>
    <w:p>
      <w:pPr>
        <w:numPr>
          <w:numId w:val="1003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LIU01/Desktop/Temp/Coursera/CleanDataProejct/UCI HAR Dataset</w:t>
      </w:r>
    </w:p>
    <w:p>
      <w:pPr>
        <w:numPr>
          <w:numId w:val="1003"/>
          <w:ilvl w:val="0"/>
        </w:numPr>
      </w:pPr>
      <w:r>
        <w:t xml:space="preserve">dataMaid v1.4.0 [Pkg: 2019-12-10 from CRAN (R 3.6.2)]</w:t>
      </w:r>
    </w:p>
    <w:p>
      <w:pPr>
        <w:numPr>
          <w:numId w:val="1003"/>
          <w:ilvl w:val="0"/>
        </w:numPr>
      </w:pPr>
      <w:r>
        <w:t xml:space="preserve">R version 3.6.2 (2019-12-12).</w:t>
      </w:r>
    </w:p>
    <w:p>
      <w:pPr>
        <w:numPr>
          <w:numId w:val="1003"/>
          <w:ilvl w:val="0"/>
        </w:numPr>
      </w:pPr>
      <w:r>
        <w:t xml:space="preserve">Platform: x86_64-w64-mingw32/x64 (64-bit)(Windows 10 x64 (build 17134)).</w:t>
      </w:r>
    </w:p>
    <w:p>
      <w:pPr>
        <w:numPr>
          <w:numId w:val="1003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datadcast, mode = c("summarize",  "visualize", "check"), smartNum = FALSE, file = "codebook_datadcast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datadcast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atadcast</dc:title>
  <dc:creator/>
  <cp:keywords/>
  <dcterms:created xsi:type="dcterms:W3CDTF">2020-02-21T15:34:55Z</dcterms:created>
  <dcterms:modified xsi:type="dcterms:W3CDTF">2020-02-21T15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0-02-21 10:31:29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